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46292" w14:textId="62A8A3B5" w:rsidR="00337142" w:rsidRDefault="00B839AE" w:rsidP="00B839AE">
      <w:r w:rsidRPr="00B839AE">
        <w:t>du -</w:t>
      </w:r>
      <w:proofErr w:type="spellStart"/>
      <w:r w:rsidRPr="00B839AE">
        <w:t>ch</w:t>
      </w:r>
      <w:proofErr w:type="spellEnd"/>
      <w:r w:rsidRPr="00B839AE">
        <w:t xml:space="preserve"> storm_0001/</w:t>
      </w:r>
      <w:proofErr w:type="spellStart"/>
      <w:r w:rsidRPr="00B839AE">
        <w:t>anteceedant</w:t>
      </w:r>
      <w:proofErr w:type="spellEnd"/>
      <w:r w:rsidRPr="00B839AE">
        <w:t>_*/event_*/</w:t>
      </w:r>
      <w:proofErr w:type="spellStart"/>
      <w:r w:rsidRPr="00B839AE">
        <w:t>qaqc</w:t>
      </w:r>
      <w:proofErr w:type="spellEnd"/>
      <w:r w:rsidRPr="00B839AE">
        <w:t>/*.</w:t>
      </w:r>
      <w:proofErr w:type="spellStart"/>
      <w:r w:rsidRPr="00B839AE">
        <w:t>hdf</w:t>
      </w:r>
      <w:proofErr w:type="spellEnd"/>
    </w:p>
    <w:p w14:paraId="7A9D2F51" w14:textId="0844D34C" w:rsidR="00B839AE" w:rsidRDefault="00B839AE" w:rsidP="00B839AE">
      <w:r>
        <w:t>To see size in the storm_0001 folder.</w:t>
      </w:r>
    </w:p>
    <w:p w14:paraId="536AB47E" w14:textId="69BE0813" w:rsidR="00B839AE" w:rsidRDefault="00B839AE" w:rsidP="00B839AE"/>
    <w:p w14:paraId="3A48A96E" w14:textId="71C3EA4B" w:rsidR="00B839AE" w:rsidRDefault="00B839AE" w:rsidP="00B839AE">
      <w:r>
        <w:t xml:space="preserve">To create a new environment to load AWS (given name by us), here </w:t>
      </w:r>
      <w:proofErr w:type="spellStart"/>
      <w:r>
        <w:t>awscli</w:t>
      </w:r>
      <w:proofErr w:type="spellEnd"/>
      <w:r>
        <w:t>(package name). Type-</w:t>
      </w:r>
    </w:p>
    <w:p w14:paraId="60E1D5F9" w14:textId="04002E25" w:rsidR="00B839AE" w:rsidRDefault="00B839AE" w:rsidP="00B839AE">
      <w:proofErr w:type="spellStart"/>
      <w:r w:rsidRPr="00B839AE">
        <w:t>conda</w:t>
      </w:r>
      <w:proofErr w:type="spellEnd"/>
      <w:r w:rsidRPr="00B839AE">
        <w:t xml:space="preserve"> create --name AWS -c </w:t>
      </w:r>
      <w:proofErr w:type="spellStart"/>
      <w:r w:rsidRPr="00B839AE">
        <w:t>conda</w:t>
      </w:r>
      <w:proofErr w:type="spellEnd"/>
      <w:r w:rsidRPr="00B839AE">
        <w:t xml:space="preserve">-forge </w:t>
      </w:r>
      <w:proofErr w:type="spellStart"/>
      <w:proofErr w:type="gramStart"/>
      <w:r w:rsidRPr="00B839AE">
        <w:t>awscli</w:t>
      </w:r>
      <w:proofErr w:type="spellEnd"/>
      <w:proofErr w:type="gramEnd"/>
    </w:p>
    <w:p w14:paraId="51ACF202" w14:textId="0D5BC68E" w:rsidR="00B839AE" w:rsidRDefault="00B839AE" w:rsidP="00B839AE"/>
    <w:p w14:paraId="14DCE4F2" w14:textId="066DFF3B" w:rsidR="00B839AE" w:rsidRDefault="00B839AE" w:rsidP="00B839AE">
      <w:r>
        <w:t>Now to activate,</w:t>
      </w:r>
    </w:p>
    <w:p w14:paraId="44E51BA0" w14:textId="008C3386" w:rsidR="00B839AE" w:rsidRDefault="00B839AE" w:rsidP="00B839AE">
      <w:proofErr w:type="spellStart"/>
      <w:r w:rsidRPr="00B839AE">
        <w:t>conda</w:t>
      </w:r>
      <w:proofErr w:type="spellEnd"/>
      <w:r w:rsidRPr="00B839AE">
        <w:t xml:space="preserve"> activate </w:t>
      </w:r>
      <w:proofErr w:type="gramStart"/>
      <w:r w:rsidRPr="00B839AE">
        <w:t>AWS</w:t>
      </w:r>
      <w:proofErr w:type="gramEnd"/>
    </w:p>
    <w:p w14:paraId="1DA154C7" w14:textId="513E1981" w:rsidR="00B839AE" w:rsidRDefault="00B839AE" w:rsidP="00B839AE"/>
    <w:p w14:paraId="1A71B830" w14:textId="77777777" w:rsidR="00B839AE" w:rsidRDefault="00B839AE" w:rsidP="00B839AE">
      <w:r>
        <w:t>Now type,</w:t>
      </w:r>
    </w:p>
    <w:p w14:paraId="56654C95" w14:textId="17B3C768" w:rsidR="00B839AE" w:rsidRDefault="00B839AE" w:rsidP="00B839AE">
      <w:r>
        <w:t xml:space="preserve"> </w:t>
      </w:r>
      <w:proofErr w:type="spellStart"/>
      <w:r w:rsidRPr="00B839AE">
        <w:t>aws</w:t>
      </w:r>
      <w:proofErr w:type="spellEnd"/>
      <w:r w:rsidRPr="00B839AE">
        <w:t xml:space="preserve"> </w:t>
      </w:r>
      <w:proofErr w:type="gramStart"/>
      <w:r w:rsidRPr="00B839AE">
        <w:t>configure</w:t>
      </w:r>
      <w:proofErr w:type="gramEnd"/>
    </w:p>
    <w:p w14:paraId="66F59C92" w14:textId="77848B4A" w:rsidR="00B839AE" w:rsidRDefault="00B839AE" w:rsidP="00B839AE"/>
    <w:p w14:paraId="32E0988F" w14:textId="445A0970" w:rsidR="00B839AE" w:rsidRDefault="00B839AE" w:rsidP="00B839AE">
      <w:r>
        <w:t>Put AWS key name</w:t>
      </w:r>
      <w:r w:rsidR="00676FA6">
        <w:t xml:space="preserve"> and secret key name.</w:t>
      </w:r>
    </w:p>
    <w:p w14:paraId="5F43FED5" w14:textId="24AC958D" w:rsidR="00B839AE" w:rsidRDefault="00B839AE" w:rsidP="00B839AE">
      <w:r>
        <w:t>Put region name</w:t>
      </w:r>
      <w:r w:rsidR="00676FA6">
        <w:t xml:space="preserve">: </w:t>
      </w:r>
      <w:r w:rsidR="00676FA6" w:rsidRPr="00676FA6">
        <w:t>us-</w:t>
      </w:r>
      <w:r w:rsidR="00676FA6">
        <w:t>ea</w:t>
      </w:r>
      <w:r w:rsidR="00676FA6" w:rsidRPr="00676FA6">
        <w:t>st-</w:t>
      </w:r>
      <w:r w:rsidR="00676FA6">
        <w:t>1</w:t>
      </w:r>
      <w:r w:rsidR="00127F6E">
        <w:t xml:space="preserve"> for </w:t>
      </w:r>
      <w:proofErr w:type="gramStart"/>
      <w:r w:rsidR="00127F6E">
        <w:t>PSC</w:t>
      </w:r>
      <w:proofErr w:type="gramEnd"/>
    </w:p>
    <w:p w14:paraId="0BF21193" w14:textId="1A10AD9F" w:rsidR="00127F6E" w:rsidRDefault="00127F6E" w:rsidP="00B839AE">
      <w:r>
        <w:t xml:space="preserve">For Rougarou, put: </w:t>
      </w:r>
      <w:r w:rsidRPr="00127F6E">
        <w:t>us-west-2</w:t>
      </w:r>
    </w:p>
    <w:p w14:paraId="34FFF931" w14:textId="4D28EA99" w:rsidR="00676FA6" w:rsidRDefault="00676FA6" w:rsidP="00B839AE">
      <w:r>
        <w:t xml:space="preserve">Filename: </w:t>
      </w:r>
      <w:proofErr w:type="spellStart"/>
      <w:r>
        <w:t>json</w:t>
      </w:r>
      <w:proofErr w:type="spellEnd"/>
    </w:p>
    <w:p w14:paraId="35BCD26A" w14:textId="27E0F664" w:rsidR="00676FA6" w:rsidRDefault="00676FA6" w:rsidP="00B839AE"/>
    <w:p w14:paraId="7C59118C" w14:textId="35C09427" w:rsidR="00676FA6" w:rsidRDefault="00676FA6" w:rsidP="00B839AE">
      <w:proofErr w:type="spellStart"/>
      <w:r w:rsidRPr="00676FA6">
        <w:t>aws</w:t>
      </w:r>
      <w:proofErr w:type="spellEnd"/>
      <w:r w:rsidRPr="00676FA6">
        <w:t xml:space="preserve"> s3 ls s3://lwi-common/LWI_Production_forPurdue/LWI_Production_TCs_forPurdue/</w:t>
      </w:r>
    </w:p>
    <w:p w14:paraId="38006E2E" w14:textId="22712955" w:rsidR="00676FA6" w:rsidRDefault="00676FA6" w:rsidP="00B839AE">
      <w:r>
        <w:t>This is the AWS folder name where files will be transferred.</w:t>
      </w:r>
    </w:p>
    <w:p w14:paraId="6A4B59FF" w14:textId="77777777" w:rsidR="006B0C7F" w:rsidRDefault="006B0C7F" w:rsidP="00B839AE"/>
    <w:p w14:paraId="2435FEB8" w14:textId="3CA94087" w:rsidR="00676FA6" w:rsidRDefault="006B0C7F" w:rsidP="00B839AE">
      <w:r>
        <w:t>Just for checking-</w:t>
      </w:r>
    </w:p>
    <w:p w14:paraId="1D00C5C1" w14:textId="77777777" w:rsidR="00C042E2" w:rsidRDefault="00C042E2" w:rsidP="00C042E2">
      <w:r>
        <w:t>ls storm_0001/anteceedant_05P/event_001/</w:t>
      </w:r>
      <w:proofErr w:type="spellStart"/>
      <w:r>
        <w:t>qaqc</w:t>
      </w:r>
      <w:proofErr w:type="spellEnd"/>
      <w:r>
        <w:t>/*.</w:t>
      </w:r>
      <w:proofErr w:type="spellStart"/>
      <w:r>
        <w:t>hdf</w:t>
      </w:r>
      <w:proofErr w:type="spellEnd"/>
    </w:p>
    <w:p w14:paraId="41AF311D" w14:textId="2BA05B22" w:rsidR="00C042E2" w:rsidRDefault="00C042E2" w:rsidP="00C042E2">
      <w:r>
        <w:t>ls storm_000*/anteceedant_05P/event_001/</w:t>
      </w:r>
      <w:proofErr w:type="spellStart"/>
      <w:r>
        <w:t>qaqc</w:t>
      </w:r>
      <w:proofErr w:type="spellEnd"/>
      <w:r>
        <w:t>/*.</w:t>
      </w:r>
      <w:proofErr w:type="spellStart"/>
      <w:r>
        <w:t>hdf</w:t>
      </w:r>
      <w:proofErr w:type="spellEnd"/>
    </w:p>
    <w:p w14:paraId="41D4E6AB" w14:textId="77777777" w:rsidR="00C042E2" w:rsidRDefault="00C042E2" w:rsidP="00C042E2"/>
    <w:p w14:paraId="78FC019E" w14:textId="681E6544" w:rsidR="00C042E2" w:rsidRDefault="00C042E2" w:rsidP="00C042E2">
      <w:proofErr w:type="spellStart"/>
      <w:r>
        <w:t>aws</w:t>
      </w:r>
      <w:proofErr w:type="spellEnd"/>
      <w:r>
        <w:t xml:space="preserve"> s3 sync storm_000*/anteceedant_05P/event_001/</w:t>
      </w:r>
      <w:proofErr w:type="spellStart"/>
      <w:r>
        <w:t>qaqc</w:t>
      </w:r>
      <w:proofErr w:type="spellEnd"/>
      <w:r>
        <w:t>/*.</w:t>
      </w:r>
      <w:proofErr w:type="spellStart"/>
      <w:r>
        <w:t>hdf</w:t>
      </w:r>
      <w:proofErr w:type="spellEnd"/>
      <w:r>
        <w:t xml:space="preserve"> s3://lwi-common/LWI_Production_forPurdue/LWI_Production_TCs_forPurdue/</w:t>
      </w:r>
    </w:p>
    <w:p w14:paraId="711FD76A" w14:textId="77777777" w:rsidR="00C042E2" w:rsidRDefault="00C042E2" w:rsidP="00C042E2"/>
    <w:p w14:paraId="24DD782A" w14:textId="5AC23955" w:rsidR="00C042E2" w:rsidRDefault="00C042E2" w:rsidP="00C042E2">
      <w:r>
        <w:t>These are just for testing, don’t use it.</w:t>
      </w:r>
    </w:p>
    <w:p w14:paraId="76D713AA" w14:textId="29D7934E" w:rsidR="00C042E2" w:rsidRDefault="00C042E2" w:rsidP="00C042E2">
      <w:r>
        <w:t>for f in $(ls | grep storm) ; do echo $f ; done</w:t>
      </w:r>
    </w:p>
    <w:p w14:paraId="341A57F8" w14:textId="46EB34D0" w:rsidR="00C042E2" w:rsidRDefault="00C042E2" w:rsidP="00C042E2">
      <w:r>
        <w:lastRenderedPageBreak/>
        <w:t>for f in $(ls | grep storm</w:t>
      </w:r>
      <w:proofErr w:type="gramStart"/>
      <w:r>
        <w:t>) ;</w:t>
      </w:r>
      <w:proofErr w:type="gramEnd"/>
      <w:r>
        <w:t xml:space="preserve"> do echo $f ; </w:t>
      </w:r>
      <w:proofErr w:type="spellStart"/>
      <w:r>
        <w:t>aws</w:t>
      </w:r>
      <w:proofErr w:type="spellEnd"/>
      <w:r>
        <w:t xml:space="preserve"> s3 sync $f s3://lwi-common/LWI_Production_forPurdue/LWI_Production_TCs_forPurdue/ --exclude "*" --include "*.</w:t>
      </w:r>
      <w:proofErr w:type="spellStart"/>
      <w:r>
        <w:t>hdf</w:t>
      </w:r>
      <w:proofErr w:type="spellEnd"/>
      <w:r>
        <w:t>";  done</w:t>
      </w:r>
    </w:p>
    <w:p w14:paraId="71AD9EA1" w14:textId="4E3AEA48" w:rsidR="00C042E2" w:rsidRDefault="00C042E2" w:rsidP="00C042E2">
      <w:r>
        <w:t xml:space="preserve">for f in $(ls | grep storm) ; do echo $f ; </w:t>
      </w:r>
      <w:proofErr w:type="spellStart"/>
      <w:r>
        <w:t>aws</w:t>
      </w:r>
      <w:proofErr w:type="spellEnd"/>
      <w:r>
        <w:t xml:space="preserve"> s3 sync $f s3://lwi-common/LWI_Production_forPurdue/LWI_Production_TCs_forPurdue/$f/ --exclude "*" --include "*.</w:t>
      </w:r>
      <w:proofErr w:type="spellStart"/>
      <w:r>
        <w:t>hdf</w:t>
      </w:r>
      <w:proofErr w:type="spellEnd"/>
      <w:r>
        <w:t xml:space="preserve">";  done  </w:t>
      </w:r>
    </w:p>
    <w:p w14:paraId="453AA8EB" w14:textId="766F1443" w:rsidR="00C042E2" w:rsidRDefault="00C042E2" w:rsidP="00C042E2"/>
    <w:p w14:paraId="1E6946D4" w14:textId="52B4A022" w:rsidR="00C042E2" w:rsidRDefault="00C042E2" w:rsidP="00C042E2">
      <w:r>
        <w:t>The final one to use-</w:t>
      </w:r>
    </w:p>
    <w:p w14:paraId="773B4B7C" w14:textId="67ADC907" w:rsidR="00C042E2" w:rsidRDefault="00C042E2" w:rsidP="00C042E2">
      <w:r>
        <w:t>for f in $(ls | grep storm</w:t>
      </w:r>
      <w:proofErr w:type="gramStart"/>
      <w:r>
        <w:t>) ;</w:t>
      </w:r>
      <w:proofErr w:type="gramEnd"/>
      <w:r>
        <w:t xml:space="preserve"> do echo $f ; </w:t>
      </w:r>
      <w:proofErr w:type="spellStart"/>
      <w:r>
        <w:t>aws</w:t>
      </w:r>
      <w:proofErr w:type="spellEnd"/>
      <w:r>
        <w:t xml:space="preserve"> s3 sync $f s3://lwi-common/LWI_Production_forPurdue/LWI_Production_TCs_forPurdue/$f/ --exclude "*" --include "*.</w:t>
      </w:r>
      <w:proofErr w:type="spellStart"/>
      <w:r>
        <w:t>hdf</w:t>
      </w:r>
      <w:proofErr w:type="spellEnd"/>
      <w:r>
        <w:t>";  done</w:t>
      </w:r>
    </w:p>
    <w:p w14:paraId="11060EAD" w14:textId="306DC35D" w:rsidR="008638B6" w:rsidRDefault="008638B6" w:rsidP="00C042E2"/>
    <w:p w14:paraId="7DEC8951" w14:textId="036EDBA1" w:rsidR="008638B6" w:rsidRDefault="008638B6" w:rsidP="00C042E2">
      <w:r>
        <w:t xml:space="preserve">The exclude “*” excludes all other </w:t>
      </w:r>
      <w:proofErr w:type="gramStart"/>
      <w:r>
        <w:t>folders, and</w:t>
      </w:r>
      <w:proofErr w:type="gramEnd"/>
      <w:r>
        <w:t xml:space="preserve"> include *.</w:t>
      </w:r>
      <w:proofErr w:type="spellStart"/>
      <w:r>
        <w:t>hdf</w:t>
      </w:r>
      <w:proofErr w:type="spellEnd"/>
      <w:r>
        <w:t xml:space="preserve"> includes only the </w:t>
      </w:r>
      <w:proofErr w:type="spellStart"/>
      <w:r>
        <w:t>hdf</w:t>
      </w:r>
      <w:proofErr w:type="spellEnd"/>
      <w:r>
        <w:t xml:space="preserve"> files to transfer.  grep storm only takes the folder name with storm.</w:t>
      </w:r>
    </w:p>
    <w:p w14:paraId="34C5C81C" w14:textId="77777777" w:rsidR="00676FA6" w:rsidRDefault="00676FA6" w:rsidP="00B839AE"/>
    <w:p w14:paraId="402F1825" w14:textId="77777777" w:rsidR="00B839AE" w:rsidRPr="00B839AE" w:rsidRDefault="00B839AE" w:rsidP="00B839AE"/>
    <w:sectPr w:rsidR="00B839AE" w:rsidRPr="00B83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0MDa0sDQwMTcxMjdQ0lEKTi0uzszPAykwrAUA5mx4WiwAAAA="/>
  </w:docVars>
  <w:rsids>
    <w:rsidRoot w:val="00B839AE"/>
    <w:rsid w:val="00127F6E"/>
    <w:rsid w:val="00337142"/>
    <w:rsid w:val="006357BE"/>
    <w:rsid w:val="00676FA6"/>
    <w:rsid w:val="006B0C7F"/>
    <w:rsid w:val="006D55E7"/>
    <w:rsid w:val="008638B6"/>
    <w:rsid w:val="00B839AE"/>
    <w:rsid w:val="00C042E2"/>
    <w:rsid w:val="00D22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C48AF"/>
  <w15:chartTrackingRefBased/>
  <w15:docId w15:val="{D43FEC0F-09E8-4D8B-9204-D9F74CF73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shuman Saharia</dc:creator>
  <cp:keywords/>
  <dc:description/>
  <cp:lastModifiedBy>Angshuman Saharia</cp:lastModifiedBy>
  <cp:revision>3</cp:revision>
  <dcterms:created xsi:type="dcterms:W3CDTF">2023-03-11T00:09:00Z</dcterms:created>
  <dcterms:modified xsi:type="dcterms:W3CDTF">2023-03-11T05:45:00Z</dcterms:modified>
</cp:coreProperties>
</file>